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035381" w14:textId="314663C8" w:rsidR="003232DF" w:rsidRDefault="003232DF" w:rsidP="003232DF">
      <w:pPr>
        <w:pStyle w:val="Title"/>
        <w:jc w:val="center"/>
      </w:pPr>
      <w:r>
        <w:t xml:space="preserve">Bug </w:t>
      </w:r>
      <w:proofErr w:type="gramStart"/>
      <w:r w:rsidR="00CE211B">
        <w:t>Report  -</w:t>
      </w:r>
      <w:proofErr w:type="gramEnd"/>
      <w:r w:rsidR="006F1042">
        <w:t xml:space="preserve"> </w:t>
      </w:r>
      <w:r w:rsidR="00FC3BE6">
        <w:t>#</w:t>
      </w:r>
      <w:r w:rsidR="006F1042">
        <w:t>001</w:t>
      </w:r>
    </w:p>
    <w:p w14:paraId="2C486900" w14:textId="77777777" w:rsidR="006F1042" w:rsidRDefault="003232DF" w:rsidP="006F1042">
      <w:pPr>
        <w:rPr>
          <w:rStyle w:val="Heading1Char"/>
        </w:rPr>
      </w:pPr>
      <w:r>
        <w:rPr>
          <w:b/>
          <w:bCs/>
        </w:rPr>
        <w:br/>
      </w:r>
      <w:r w:rsidRPr="003232DF">
        <w:rPr>
          <w:rStyle w:val="Heading1Char"/>
        </w:rPr>
        <w:t xml:space="preserve">Bug </w:t>
      </w:r>
      <w:r w:rsidR="006F1042">
        <w:rPr>
          <w:rStyle w:val="Heading1Char"/>
        </w:rPr>
        <w:t>Information</w:t>
      </w:r>
    </w:p>
    <w:p w14:paraId="461D10AE" w14:textId="77777777" w:rsidR="006F1042" w:rsidRDefault="006F1042" w:rsidP="006F1042">
      <w:pPr>
        <w:rPr>
          <w:b/>
          <w:bCs/>
        </w:rPr>
      </w:pPr>
      <w:r>
        <w:rPr>
          <w:b/>
          <w:bCs/>
        </w:rPr>
        <w:t>ID#:</w:t>
      </w:r>
      <w:r w:rsidRPr="006F1042">
        <w:t xml:space="preserve"> 001</w:t>
      </w:r>
      <w:r>
        <w:rPr>
          <w:b/>
          <w:bCs/>
        </w:rPr>
        <w:br/>
        <w:t xml:space="preserve">Name: </w:t>
      </w:r>
      <w:r>
        <w:t>Memset Error</w:t>
      </w:r>
      <w:r>
        <w:br/>
      </w:r>
      <w:r>
        <w:rPr>
          <w:b/>
          <w:bCs/>
        </w:rPr>
        <w:t xml:space="preserve">Reporter: </w:t>
      </w:r>
      <w:r>
        <w:t>Luke Collins</w:t>
      </w:r>
      <w:r w:rsidR="003232DF">
        <w:rPr>
          <w:b/>
          <w:bCs/>
        </w:rPr>
        <w:br/>
      </w:r>
      <w:r w:rsidR="003232DF" w:rsidRPr="003232DF">
        <w:rPr>
          <w:b/>
          <w:bCs/>
        </w:rPr>
        <w:t>ION Version:</w:t>
      </w:r>
      <w:r w:rsidR="003232DF">
        <w:t xml:space="preserve"> 3.6.2</w:t>
      </w:r>
      <w:r w:rsidR="003232DF">
        <w:br/>
      </w:r>
      <w:r w:rsidR="003232DF">
        <w:rPr>
          <w:b/>
          <w:bCs/>
        </w:rPr>
        <w:t>Source code</w:t>
      </w:r>
      <w:r w:rsidR="003232DF" w:rsidRPr="003232DF">
        <w:rPr>
          <w:b/>
          <w:bCs/>
        </w:rPr>
        <w:t xml:space="preserve">: </w:t>
      </w:r>
      <w:hyperlink r:id="rId6" w:history="1">
        <w:proofErr w:type="spellStart"/>
        <w:r w:rsidR="003232DF">
          <w:rPr>
            <w:rStyle w:val="Hyperlink"/>
          </w:rPr>
          <w:t>Github</w:t>
        </w:r>
        <w:proofErr w:type="spellEnd"/>
        <w:r w:rsidR="003232DF">
          <w:rPr>
            <w:rStyle w:val="Hyperlink"/>
          </w:rPr>
          <w:t xml:space="preserve"> Link</w:t>
        </w:r>
      </w:hyperlink>
      <w:r w:rsidR="003232DF">
        <w:t xml:space="preserve"> </w:t>
      </w:r>
      <w:r w:rsidR="003232DF">
        <w:br/>
      </w:r>
      <w:r w:rsidR="003232DF">
        <w:rPr>
          <w:b/>
          <w:bCs/>
        </w:rPr>
        <w:t>Filename:</w:t>
      </w:r>
      <w:r w:rsidR="003232DF" w:rsidRPr="003232DF">
        <w:t xml:space="preserve"> </w:t>
      </w:r>
      <w:proofErr w:type="spellStart"/>
      <w:r w:rsidR="003232DF">
        <w:t>sdrxn.c</w:t>
      </w:r>
      <w:proofErr w:type="spellEnd"/>
      <w:r w:rsidR="003232DF">
        <w:rPr>
          <w:b/>
          <w:bCs/>
        </w:rPr>
        <w:br/>
        <w:t xml:space="preserve">File Directory: </w:t>
      </w:r>
      <w:r w:rsidR="003232DF" w:rsidRPr="003232DF">
        <w:t>‘ion-</w:t>
      </w:r>
      <w:proofErr w:type="spellStart"/>
      <w:r w:rsidR="003232DF" w:rsidRPr="003232DF">
        <w:t>dtn</w:t>
      </w:r>
      <w:proofErr w:type="spellEnd"/>
      <w:r w:rsidR="003232DF" w:rsidRPr="003232DF">
        <w:t>/ion-open-source/</w:t>
      </w:r>
      <w:proofErr w:type="spellStart"/>
      <w:r w:rsidR="003232DF" w:rsidRPr="003232DF">
        <w:t>ici</w:t>
      </w:r>
      <w:proofErr w:type="spellEnd"/>
      <w:r w:rsidR="003232DF" w:rsidRPr="003232DF">
        <w:t>/sdr/</w:t>
      </w:r>
      <w:proofErr w:type="spellStart"/>
      <w:r w:rsidR="003232DF" w:rsidRPr="003232DF">
        <w:t>sdrxn.c</w:t>
      </w:r>
      <w:proofErr w:type="spellEnd"/>
      <w:r w:rsidR="003232DF" w:rsidRPr="003232DF">
        <w:t>’</w:t>
      </w:r>
      <w:r w:rsidR="003232DF">
        <w:br/>
      </w:r>
      <w:r w:rsidR="003232DF">
        <w:rPr>
          <w:b/>
          <w:bCs/>
        </w:rPr>
        <w:t xml:space="preserve">Line: </w:t>
      </w:r>
      <w:r w:rsidR="003232DF">
        <w:t>943</w:t>
      </w:r>
      <w:r>
        <w:rPr>
          <w:b/>
          <w:bCs/>
        </w:rPr>
        <w:br/>
      </w:r>
    </w:p>
    <w:p w14:paraId="61A9FC00" w14:textId="6415BFD2" w:rsidR="003232DF" w:rsidRPr="006F1042" w:rsidRDefault="003232DF" w:rsidP="006F1042">
      <w:pPr>
        <w:jc w:val="both"/>
        <w:rPr>
          <w:b/>
          <w:bCs/>
        </w:rPr>
      </w:pPr>
      <w:r>
        <w:rPr>
          <w:b/>
          <w:bCs/>
        </w:rPr>
        <w:t xml:space="preserve">Description: </w:t>
      </w:r>
      <w:r w:rsidR="006F1042">
        <w:rPr>
          <w:b/>
          <w:bCs/>
        </w:rPr>
        <w:br/>
      </w:r>
      <w:r>
        <w:t xml:space="preserve">At the beginning </w:t>
      </w:r>
      <w:r w:rsidR="00040AF2">
        <w:t>of</w:t>
      </w:r>
      <w:r>
        <w:t xml:space="preserve"> line 927</w:t>
      </w:r>
      <w:r w:rsidR="00040AF2">
        <w:t xml:space="preserve"> of the ‘</w:t>
      </w:r>
      <w:proofErr w:type="spellStart"/>
      <w:r w:rsidR="00040AF2">
        <w:t>sdrxn.c</w:t>
      </w:r>
      <w:proofErr w:type="spellEnd"/>
      <w:r w:rsidR="00040AF2">
        <w:t>’</w:t>
      </w:r>
      <w:r>
        <w:t xml:space="preserve"> a </w:t>
      </w:r>
      <w:r w:rsidR="00040AF2">
        <w:t>method</w:t>
      </w:r>
      <w:r w:rsidR="00EE056E">
        <w:t xml:space="preserve"> </w:t>
      </w:r>
      <w:r w:rsidR="00040AF2">
        <w:t>called ‘</w:t>
      </w:r>
      <w:r w:rsidR="00040AF2" w:rsidRPr="00040AF2">
        <w:t>static int</w:t>
      </w:r>
      <w:r w:rsidR="00040AF2">
        <w:t xml:space="preserve"> </w:t>
      </w:r>
      <w:proofErr w:type="spellStart"/>
      <w:proofErr w:type="gramStart"/>
      <w:r w:rsidR="00040AF2" w:rsidRPr="00040AF2">
        <w:t>createDbFile</w:t>
      </w:r>
      <w:proofErr w:type="spellEnd"/>
      <w:r w:rsidR="00040AF2" w:rsidRPr="00040AF2">
        <w:t>(</w:t>
      </w:r>
      <w:proofErr w:type="spellStart"/>
      <w:proofErr w:type="gramEnd"/>
      <w:r w:rsidR="00040AF2" w:rsidRPr="00040AF2">
        <w:t>SdrState</w:t>
      </w:r>
      <w:proofErr w:type="spellEnd"/>
      <w:r w:rsidR="00040AF2" w:rsidRPr="00040AF2">
        <w:t xml:space="preserve"> *sdr, char *</w:t>
      </w:r>
      <w:proofErr w:type="spellStart"/>
      <w:r w:rsidR="00040AF2" w:rsidRPr="00040AF2">
        <w:t>dbfilename</w:t>
      </w:r>
      <w:proofErr w:type="spellEnd"/>
      <w:r w:rsidR="00040AF2" w:rsidRPr="00040AF2">
        <w:t>)</w:t>
      </w:r>
      <w:r w:rsidR="00040AF2">
        <w:t>’</w:t>
      </w:r>
      <w:r w:rsidR="00EE056E">
        <w:t xml:space="preserve"> is declared</w:t>
      </w:r>
      <w:r w:rsidR="00040AF2">
        <w:t xml:space="preserve">. This method is responsible for creating database files and is the parent of many nested </w:t>
      </w:r>
      <w:r w:rsidR="00EE056E">
        <w:t>methods</w:t>
      </w:r>
      <w:r w:rsidR="00040AF2">
        <w:t xml:space="preserve">. </w:t>
      </w:r>
      <w:r w:rsidR="00EE056E">
        <w:t>Following this statement, a</w:t>
      </w:r>
      <w:r w:rsidR="00040AF2">
        <w:t xml:space="preserve"> series of variables are declared that include a buffer of char data type and buffer size of long data type as depicted in </w:t>
      </w:r>
      <w:r w:rsidR="00040AF2" w:rsidRPr="00EE056E">
        <w:rPr>
          <w:i/>
          <w:iCs/>
        </w:rPr>
        <w:t>figure 1</w:t>
      </w:r>
      <w:r w:rsidR="00040AF2">
        <w:t xml:space="preserve"> below.</w:t>
      </w:r>
      <w:r w:rsidR="006F1042">
        <w:br/>
      </w:r>
    </w:p>
    <w:p w14:paraId="1A34AEC2" w14:textId="77777777" w:rsidR="00040AF2" w:rsidRDefault="00040AF2" w:rsidP="00EE056E">
      <w:pPr>
        <w:keepNext/>
        <w:jc w:val="center"/>
      </w:pPr>
      <w:r>
        <w:rPr>
          <w:noProof/>
        </w:rPr>
        <w:drawing>
          <wp:inline distT="0" distB="0" distL="0" distR="0" wp14:anchorId="3A9086EA" wp14:editId="6D732202">
            <wp:extent cx="5071361" cy="1346082"/>
            <wp:effectExtent l="0" t="0" r="0" b="698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103536" cy="13546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623524" w14:textId="316CC89C" w:rsidR="00040AF2" w:rsidRDefault="00040AF2" w:rsidP="006B216A">
      <w:pPr>
        <w:pStyle w:val="Caption"/>
        <w:jc w:val="center"/>
      </w:pPr>
      <w:r>
        <w:t xml:space="preserve">Figure </w:t>
      </w:r>
      <w:r w:rsidR="00FC3BE6">
        <w:fldChar w:fldCharType="begin"/>
      </w:r>
      <w:r w:rsidR="00FC3BE6">
        <w:instrText xml:space="preserve"> SEQ Figure \* ARABIC </w:instrText>
      </w:r>
      <w:r w:rsidR="00FC3BE6">
        <w:fldChar w:fldCharType="separate"/>
      </w:r>
      <w:r w:rsidR="00D21874">
        <w:rPr>
          <w:noProof/>
        </w:rPr>
        <w:t>1</w:t>
      </w:r>
      <w:r w:rsidR="00FC3BE6">
        <w:rPr>
          <w:noProof/>
        </w:rPr>
        <w:fldChar w:fldCharType="end"/>
      </w:r>
      <w:r>
        <w:t>: A screenshot of the initial declaration of the ‘</w:t>
      </w:r>
      <w:proofErr w:type="spellStart"/>
      <w:r>
        <w:t>createDbFile</w:t>
      </w:r>
      <w:proofErr w:type="spellEnd"/>
      <w:r>
        <w:t xml:space="preserve">’ method and the </w:t>
      </w:r>
      <w:proofErr w:type="gramStart"/>
      <w:r w:rsidR="006B216A">
        <w:t>aforementioned variables</w:t>
      </w:r>
      <w:proofErr w:type="gramEnd"/>
      <w:r w:rsidR="006B216A">
        <w:t>.</w:t>
      </w:r>
      <w:r w:rsidR="006F1042">
        <w:br/>
      </w:r>
    </w:p>
    <w:p w14:paraId="0BE43484" w14:textId="77777777" w:rsidR="006F1042" w:rsidRDefault="006B216A" w:rsidP="006B216A">
      <w:pPr>
        <w:jc w:val="both"/>
      </w:pPr>
      <w:r w:rsidRPr="006B216A">
        <w:t xml:space="preserve">The C library function </w:t>
      </w:r>
      <w:r w:rsidR="00EE056E">
        <w:t>‘</w:t>
      </w:r>
      <w:proofErr w:type="spellStart"/>
      <w:proofErr w:type="gramStart"/>
      <w:r w:rsidRPr="006B216A">
        <w:rPr>
          <w:b/>
          <w:bCs/>
        </w:rPr>
        <w:t>memset</w:t>
      </w:r>
      <w:proofErr w:type="spellEnd"/>
      <w:r w:rsidRPr="006B216A">
        <w:rPr>
          <w:b/>
          <w:bCs/>
        </w:rPr>
        <w:t>(</w:t>
      </w:r>
      <w:proofErr w:type="gramEnd"/>
      <w:r w:rsidRPr="006B216A">
        <w:rPr>
          <w:b/>
          <w:bCs/>
        </w:rPr>
        <w:t xml:space="preserve">void *str, int c, </w:t>
      </w:r>
      <w:proofErr w:type="spellStart"/>
      <w:r w:rsidRPr="006B216A">
        <w:rPr>
          <w:b/>
          <w:bCs/>
        </w:rPr>
        <w:t>size_t</w:t>
      </w:r>
      <w:proofErr w:type="spellEnd"/>
      <w:r w:rsidRPr="006B216A">
        <w:rPr>
          <w:b/>
          <w:bCs/>
        </w:rPr>
        <w:t xml:space="preserve"> n)</w:t>
      </w:r>
      <w:r w:rsidR="00EE056E">
        <w:rPr>
          <w:b/>
          <w:bCs/>
        </w:rPr>
        <w:t>’</w:t>
      </w:r>
      <w:r w:rsidRPr="006B216A">
        <w:t xml:space="preserve"> copies the character </w:t>
      </w:r>
      <w:r w:rsidRPr="006B216A">
        <w:rPr>
          <w:b/>
          <w:bCs/>
        </w:rPr>
        <w:t>c</w:t>
      </w:r>
      <w:r w:rsidRPr="006B216A">
        <w:t xml:space="preserve"> (an unsigned char) to the first </w:t>
      </w:r>
      <w:r w:rsidRPr="006B216A">
        <w:rPr>
          <w:b/>
          <w:bCs/>
        </w:rPr>
        <w:t>n</w:t>
      </w:r>
      <w:r w:rsidRPr="006B216A">
        <w:t xml:space="preserve"> characters of the string pointed to, by the argument </w:t>
      </w:r>
      <w:r w:rsidRPr="006B216A">
        <w:rPr>
          <w:b/>
          <w:bCs/>
        </w:rPr>
        <w:t>str</w:t>
      </w:r>
      <w:r>
        <w:t xml:space="preserve"> and </w:t>
      </w:r>
      <w:r w:rsidRPr="006B216A">
        <w:t>returns a pointer to the memory area str.</w:t>
      </w:r>
    </w:p>
    <w:p w14:paraId="1ED0CBEB" w14:textId="6C80A4FF" w:rsidR="006B216A" w:rsidRPr="006F1042" w:rsidRDefault="006F1042" w:rsidP="006F1042">
      <w:pPr>
        <w:spacing w:after="0"/>
        <w:jc w:val="both"/>
        <w:rPr>
          <w:b/>
          <w:bCs/>
        </w:rPr>
      </w:pPr>
      <w:r>
        <w:rPr>
          <w:b/>
          <w:bCs/>
        </w:rPr>
        <w:t>Memset Parameters</w:t>
      </w:r>
    </w:p>
    <w:p w14:paraId="243083A5" w14:textId="55A67C3D" w:rsidR="006B216A" w:rsidRPr="006F1042" w:rsidRDefault="006B216A" w:rsidP="006B216A">
      <w:pPr>
        <w:pStyle w:val="ListParagraph"/>
        <w:numPr>
          <w:ilvl w:val="0"/>
          <w:numId w:val="1"/>
        </w:numPr>
        <w:jc w:val="both"/>
        <w:rPr>
          <w:i/>
          <w:iCs/>
        </w:rPr>
      </w:pPr>
      <w:r w:rsidRPr="006B216A">
        <w:rPr>
          <w:b/>
          <w:bCs/>
        </w:rPr>
        <w:t>str</w:t>
      </w:r>
      <w:r>
        <w:t xml:space="preserve"> </w:t>
      </w:r>
      <w:r w:rsidR="006F1042">
        <w:t>-</w:t>
      </w:r>
      <w:r>
        <w:t xml:space="preserve"> </w:t>
      </w:r>
      <w:r w:rsidRPr="006F1042">
        <w:rPr>
          <w:i/>
          <w:iCs/>
        </w:rPr>
        <w:t>This is a pointer to the block of memory to fill</w:t>
      </w:r>
      <w:r w:rsidR="006F1042">
        <w:rPr>
          <w:i/>
          <w:iCs/>
        </w:rPr>
        <w:t>.</w:t>
      </w:r>
    </w:p>
    <w:p w14:paraId="00353194" w14:textId="5ACC3D3E" w:rsidR="006B216A" w:rsidRDefault="006B216A" w:rsidP="006B216A">
      <w:pPr>
        <w:pStyle w:val="ListParagraph"/>
        <w:numPr>
          <w:ilvl w:val="0"/>
          <w:numId w:val="1"/>
        </w:numPr>
        <w:jc w:val="both"/>
      </w:pPr>
      <w:r w:rsidRPr="006B216A">
        <w:rPr>
          <w:b/>
          <w:bCs/>
        </w:rPr>
        <w:t>c</w:t>
      </w:r>
      <w:r w:rsidR="006F1042">
        <w:rPr>
          <w:b/>
          <w:bCs/>
        </w:rPr>
        <w:t xml:space="preserve"> - </w:t>
      </w:r>
      <w:r w:rsidRPr="006F1042">
        <w:rPr>
          <w:i/>
          <w:iCs/>
        </w:rPr>
        <w:t>This is the value to be set. The value is passed as an int, but the function fills the block of memory using the unsigned char conversion of this value.</w:t>
      </w:r>
    </w:p>
    <w:p w14:paraId="64ACC0AD" w14:textId="15F43BCA" w:rsidR="006B216A" w:rsidRPr="006F1042" w:rsidRDefault="006F1042" w:rsidP="006B216A">
      <w:pPr>
        <w:pStyle w:val="ListParagraph"/>
        <w:numPr>
          <w:ilvl w:val="0"/>
          <w:numId w:val="1"/>
        </w:numPr>
        <w:jc w:val="both"/>
        <w:rPr>
          <w:i/>
          <w:iCs/>
        </w:rPr>
      </w:pPr>
      <w:r>
        <w:rPr>
          <w:b/>
          <w:bCs/>
        </w:rPr>
        <w:t>n</w:t>
      </w:r>
      <w:r>
        <w:t xml:space="preserve"> - </w:t>
      </w:r>
      <w:r w:rsidR="006B216A" w:rsidRPr="006F1042">
        <w:rPr>
          <w:i/>
          <w:iCs/>
        </w:rPr>
        <w:t>This is the number of bytes to be set to the value.</w:t>
      </w:r>
    </w:p>
    <w:p w14:paraId="6B9CF6B6" w14:textId="6E35B67E" w:rsidR="006B216A" w:rsidRDefault="00EE056E" w:rsidP="006B216A">
      <w:pPr>
        <w:jc w:val="both"/>
      </w:pPr>
      <w:r>
        <w:t>Given we attained the</w:t>
      </w:r>
      <w:r w:rsidR="006B216A">
        <w:t xml:space="preserve"> buffer variable of the char data type has a size of 1 byte. When looking at the use of the ‘</w:t>
      </w:r>
      <w:proofErr w:type="spellStart"/>
      <w:proofErr w:type="gramStart"/>
      <w:r w:rsidR="006B216A" w:rsidRPr="00EE056E">
        <w:rPr>
          <w:b/>
          <w:bCs/>
        </w:rPr>
        <w:t>memset</w:t>
      </w:r>
      <w:proofErr w:type="spellEnd"/>
      <w:r w:rsidR="006B216A" w:rsidRPr="00EE056E">
        <w:rPr>
          <w:b/>
          <w:bCs/>
        </w:rPr>
        <w:t>(</w:t>
      </w:r>
      <w:proofErr w:type="gramEnd"/>
      <w:r w:rsidR="006B216A" w:rsidRPr="00EE056E">
        <w:rPr>
          <w:b/>
          <w:bCs/>
        </w:rPr>
        <w:t xml:space="preserve">buffer, 0 , </w:t>
      </w:r>
      <w:proofErr w:type="spellStart"/>
      <w:r w:rsidR="006B216A" w:rsidRPr="00EE056E">
        <w:rPr>
          <w:b/>
          <w:bCs/>
        </w:rPr>
        <w:t>sizeof</w:t>
      </w:r>
      <w:proofErr w:type="spellEnd"/>
      <w:r w:rsidR="006B216A" w:rsidRPr="00EE056E">
        <w:rPr>
          <w:b/>
          <w:bCs/>
        </w:rPr>
        <w:t>(buffer)*</w:t>
      </w:r>
      <w:proofErr w:type="spellStart"/>
      <w:r w:rsidR="006B216A" w:rsidRPr="00EE056E">
        <w:rPr>
          <w:b/>
          <w:bCs/>
        </w:rPr>
        <w:t>bufsize</w:t>
      </w:r>
      <w:proofErr w:type="spellEnd"/>
      <w:r w:rsidR="006B216A" w:rsidRPr="00EE056E">
        <w:rPr>
          <w:b/>
          <w:bCs/>
        </w:rPr>
        <w:t>)</w:t>
      </w:r>
      <w:r w:rsidR="006B216A">
        <w:t xml:space="preserve">’ call in figure 2 below on line 943 we can see it is only </w:t>
      </w:r>
      <w:r>
        <w:t>writing a zero to the first byte of the memory area.</w:t>
      </w:r>
    </w:p>
    <w:p w14:paraId="553DEAE5" w14:textId="77777777" w:rsidR="00EE056E" w:rsidRDefault="006B216A" w:rsidP="00EE056E">
      <w:pPr>
        <w:keepNext/>
        <w:jc w:val="center"/>
      </w:pPr>
      <w:r>
        <w:rPr>
          <w:noProof/>
        </w:rPr>
        <w:lastRenderedPageBreak/>
        <w:drawing>
          <wp:inline distT="0" distB="0" distL="0" distR="0" wp14:anchorId="43A93DC1" wp14:editId="413DC565">
            <wp:extent cx="5102916" cy="1305410"/>
            <wp:effectExtent l="0" t="0" r="2540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137520" cy="13142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908766" w14:textId="76E9F287" w:rsidR="00EE056E" w:rsidRPr="00EE056E" w:rsidRDefault="00EE056E" w:rsidP="00EE056E">
      <w:pPr>
        <w:pStyle w:val="Caption"/>
        <w:jc w:val="center"/>
      </w:pPr>
      <w:r>
        <w:t xml:space="preserve">Figure </w:t>
      </w:r>
      <w:r w:rsidR="00FC3BE6">
        <w:fldChar w:fldCharType="begin"/>
      </w:r>
      <w:r w:rsidR="00FC3BE6">
        <w:instrText xml:space="preserve"> SEQ Figure \* ARABIC </w:instrText>
      </w:r>
      <w:r w:rsidR="00FC3BE6">
        <w:fldChar w:fldCharType="separate"/>
      </w:r>
      <w:r w:rsidR="00D21874">
        <w:rPr>
          <w:noProof/>
        </w:rPr>
        <w:t>2</w:t>
      </w:r>
      <w:r w:rsidR="00FC3BE6">
        <w:rPr>
          <w:noProof/>
        </w:rPr>
        <w:fldChar w:fldCharType="end"/>
      </w:r>
      <w:r>
        <w:t xml:space="preserve">: A screenshot of the initial use of the </w:t>
      </w:r>
      <w:proofErr w:type="spellStart"/>
      <w:r>
        <w:t>memset</w:t>
      </w:r>
      <w:proofErr w:type="spellEnd"/>
      <w:r>
        <w:t xml:space="preserve"> function along with the incorrect paraments.</w:t>
      </w:r>
    </w:p>
    <w:p w14:paraId="655A1E17" w14:textId="4F5EA02C" w:rsidR="00EE056E" w:rsidRDefault="00EE056E" w:rsidP="00EE056E">
      <w:r>
        <w:t xml:space="preserve">The bug is </w:t>
      </w:r>
      <w:r w:rsidR="006F1042">
        <w:t>minor and</w:t>
      </w:r>
      <w:r>
        <w:t xml:space="preserve"> may not even pose any serious security issues but does suggest there could be further issues throughout the code.</w:t>
      </w:r>
    </w:p>
    <w:p w14:paraId="489A6296" w14:textId="19BA5DC6" w:rsidR="00EE056E" w:rsidRPr="00EE056E" w:rsidRDefault="00EE056E" w:rsidP="006F1042">
      <w:pPr>
        <w:jc w:val="both"/>
      </w:pPr>
      <w:r>
        <w:t xml:space="preserve">Our suggested fix to the bug would be to multiply </w:t>
      </w:r>
      <w:r w:rsidR="00D21874">
        <w:t xml:space="preserve">the </w:t>
      </w:r>
      <w:r>
        <w:t xml:space="preserve">buffer (1 byte) by </w:t>
      </w:r>
      <w:proofErr w:type="spellStart"/>
      <w:r w:rsidR="00D21874">
        <w:t>bufsize</w:t>
      </w:r>
      <w:proofErr w:type="spellEnd"/>
      <w:r w:rsidR="00D21874">
        <w:t xml:space="preserve"> (this size of the buffer)</w:t>
      </w:r>
      <w:r>
        <w:t xml:space="preserve"> to ensure zero is written to every position</w:t>
      </w:r>
      <w:r w:rsidR="00D21874">
        <w:t>.</w:t>
      </w:r>
    </w:p>
    <w:p w14:paraId="271066D5" w14:textId="77777777" w:rsidR="00D21874" w:rsidRDefault="006B216A" w:rsidP="00D21874">
      <w:pPr>
        <w:keepNext/>
        <w:jc w:val="center"/>
      </w:pPr>
      <w:r>
        <w:rPr>
          <w:noProof/>
        </w:rPr>
        <w:drawing>
          <wp:inline distT="0" distB="0" distL="0" distR="0" wp14:anchorId="50C5382C" wp14:editId="7D56B93A">
            <wp:extent cx="5370003" cy="1376710"/>
            <wp:effectExtent l="0" t="0" r="254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388834" cy="13815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950C02" w14:textId="19F9E232" w:rsidR="006B216A" w:rsidRPr="006B216A" w:rsidRDefault="00D21874" w:rsidP="00D21874">
      <w:pPr>
        <w:pStyle w:val="Caption"/>
        <w:jc w:val="center"/>
      </w:pPr>
      <w:r>
        <w:t xml:space="preserve">Figure </w:t>
      </w:r>
      <w:r w:rsidR="00FC3BE6">
        <w:fldChar w:fldCharType="begin"/>
      </w:r>
      <w:r w:rsidR="00FC3BE6">
        <w:instrText xml:space="preserve"> SEQ Figure \* ARABIC </w:instrText>
      </w:r>
      <w:r w:rsidR="00FC3BE6">
        <w:fldChar w:fldCharType="separate"/>
      </w:r>
      <w:r>
        <w:rPr>
          <w:noProof/>
        </w:rPr>
        <w:t>3</w:t>
      </w:r>
      <w:r w:rsidR="00FC3BE6">
        <w:rPr>
          <w:noProof/>
        </w:rPr>
        <w:fldChar w:fldCharType="end"/>
      </w:r>
      <w:r>
        <w:t xml:space="preserve">: A screenshot of the correct implementation of </w:t>
      </w:r>
      <w:proofErr w:type="spellStart"/>
      <w:r>
        <w:t>memset</w:t>
      </w:r>
      <w:proofErr w:type="spellEnd"/>
      <w:r>
        <w:t>.</w:t>
      </w:r>
    </w:p>
    <w:p w14:paraId="4079CBF2" w14:textId="1B91DC28" w:rsidR="00040AF2" w:rsidRDefault="00040AF2"/>
    <w:p w14:paraId="45B7AAD2" w14:textId="77777777" w:rsidR="00040AF2" w:rsidRDefault="00040AF2"/>
    <w:p w14:paraId="45E9F224" w14:textId="77777777" w:rsidR="00040AF2" w:rsidRDefault="00040AF2"/>
    <w:p w14:paraId="7C2E0891" w14:textId="04FB9D72" w:rsidR="003232DF" w:rsidRPr="003232DF" w:rsidRDefault="003232DF"/>
    <w:p w14:paraId="42238065" w14:textId="43D3C441" w:rsidR="00560CC6" w:rsidRDefault="003232DF">
      <w:r>
        <w:rPr>
          <w:b/>
          <w:bCs/>
        </w:rPr>
        <w:br/>
      </w:r>
    </w:p>
    <w:sectPr w:rsidR="00560CC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C862938"/>
    <w:multiLevelType w:val="hybridMultilevel"/>
    <w:tmpl w:val="2152C80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0szQwNTI3MTUwN7NQ0lEKTi0uzszPAykwrgUAHaRefSwAAAA="/>
  </w:docVars>
  <w:rsids>
    <w:rsidRoot w:val="003232DF"/>
    <w:rsid w:val="00040AF2"/>
    <w:rsid w:val="00241C80"/>
    <w:rsid w:val="003232DF"/>
    <w:rsid w:val="004247C9"/>
    <w:rsid w:val="00560CC6"/>
    <w:rsid w:val="006B216A"/>
    <w:rsid w:val="006F1042"/>
    <w:rsid w:val="00714745"/>
    <w:rsid w:val="00B13EBD"/>
    <w:rsid w:val="00CE211B"/>
    <w:rsid w:val="00D21874"/>
    <w:rsid w:val="00EE056E"/>
    <w:rsid w:val="00FC3B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785D15"/>
  <w15:chartTrackingRefBased/>
  <w15:docId w15:val="{8D938130-C34F-4D6F-A58A-B27CE21475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232D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3232DF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232D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Hyperlink">
    <w:name w:val="Hyperlink"/>
    <w:basedOn w:val="DefaultParagraphFont"/>
    <w:uiPriority w:val="99"/>
    <w:unhideWhenUsed/>
    <w:rsid w:val="003232D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232DF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3232D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Caption">
    <w:name w:val="caption"/>
    <w:basedOn w:val="Normal"/>
    <w:next w:val="Normal"/>
    <w:uiPriority w:val="35"/>
    <w:unhideWhenUsed/>
    <w:qFormat/>
    <w:rsid w:val="003232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ListParagraph">
    <w:name w:val="List Paragraph"/>
    <w:basedOn w:val="Normal"/>
    <w:uiPriority w:val="34"/>
    <w:qFormat/>
    <w:rsid w:val="006B216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08210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571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tyles" Target="styles.xml"/><Relationship Id="rId7" Type="http://schemas.openxmlformats.org/officeDocument/2006/relationships/image" Target="media/image1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github.com/NASAHackTO/ion-dtn/blob/f1bb010a5e8fa01e5ef4b601222aa0242fe20c52/ion-open-source/ici/sdr/sdrxn.c" TargetMode="Externa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4A279AE-3EB3-4752-81B2-E792D5C9EB8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327</Words>
  <Characters>1864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ke Collins</dc:creator>
  <cp:keywords/>
  <dc:description/>
  <cp:lastModifiedBy>Luke Collins</cp:lastModifiedBy>
  <cp:revision>7</cp:revision>
  <dcterms:created xsi:type="dcterms:W3CDTF">2022-05-16T10:49:00Z</dcterms:created>
  <dcterms:modified xsi:type="dcterms:W3CDTF">2022-05-16T22:48:00Z</dcterms:modified>
</cp:coreProperties>
</file>